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FB644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5FCB">
        <w:rPr>
          <w:rFonts w:eastAsia="Times New Roman" w:cstheme="minorHAnsi"/>
          <w:b/>
        </w:rPr>
        <w:t>69206</w:t>
      </w:r>
    </w:p>
    <w:p w14:paraId="2F6924E5" w14:textId="6A68D48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5FCB">
        <w:rPr>
          <w:rFonts w:eastAsia="Times New Roman" w:cstheme="minorHAnsi"/>
          <w:b/>
        </w:rPr>
        <w:t>Poornima G</w:t>
      </w:r>
    </w:p>
    <w:p w14:paraId="6FB9233B" w14:textId="7E61D9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F5FCB" w:rsidRPr="00E768C0">
          <w:rPr>
            <w:rStyle w:val="Hyperlink"/>
            <w:rFonts w:eastAsia="Times New Roman" w:cstheme="minorHAnsi"/>
            <w:b/>
          </w:rPr>
          <w:t>https://review.jove.com/account/file-uploader?src=21107878</w:t>
        </w:r>
      </w:hyperlink>
      <w:r w:rsidR="006F5FC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CC76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5FCB" w:rsidRPr="006F5FCB">
        <w:rPr>
          <w:rStyle w:val="ArticleTitle"/>
          <w:rFonts w:cstheme="minorHAnsi"/>
        </w:rPr>
        <w:t>Clear Resin Casting of Arthropods for Use in Education, Outreach, and Researc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DD5945" w14:textId="77777777" w:rsidR="006F5FCB" w:rsidRPr="006F5FCB" w:rsidRDefault="006F5FCB" w:rsidP="006F5FCB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"/>
        </w:rPr>
      </w:pPr>
      <w:r w:rsidRPr="006F5FCB">
        <w:rPr>
          <w:rFonts w:eastAsia="Times New Roman" w:cstheme="minorHAnsi"/>
          <w:b/>
          <w:sz w:val="28"/>
          <w:szCs w:val="28"/>
          <w:lang w:val="en"/>
        </w:rPr>
        <w:t>Macie Garza</w:t>
      </w:r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6F5FCB">
        <w:rPr>
          <w:rFonts w:eastAsia="Times New Roman" w:cstheme="minorHAnsi"/>
          <w:b/>
          <w:sz w:val="28"/>
          <w:szCs w:val="28"/>
          <w:lang w:val="en"/>
        </w:rPr>
        <w:t>, Rachel Curtis-Robles</w:t>
      </w:r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6F5FCB">
        <w:rPr>
          <w:rFonts w:eastAsia="Times New Roman" w:cstheme="minorHAnsi"/>
          <w:b/>
          <w:sz w:val="28"/>
          <w:szCs w:val="28"/>
          <w:lang w:val="en"/>
        </w:rPr>
        <w:t xml:space="preserve">, </w:t>
      </w:r>
      <w:bookmarkStart w:id="0" w:name="OLE_LINK39"/>
      <w:r w:rsidRPr="006F5FCB">
        <w:rPr>
          <w:rFonts w:eastAsia="Times New Roman" w:cstheme="minorHAnsi"/>
          <w:b/>
          <w:sz w:val="28"/>
          <w:szCs w:val="28"/>
          <w:lang w:val="en"/>
        </w:rPr>
        <w:t>Sarah Sittenauer</w:t>
      </w:r>
      <w:bookmarkEnd w:id="0"/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6F5FCB">
        <w:rPr>
          <w:rFonts w:eastAsia="Times New Roman" w:cstheme="minorHAnsi"/>
          <w:b/>
          <w:sz w:val="28"/>
          <w:szCs w:val="28"/>
          <w:lang w:val="en"/>
        </w:rPr>
        <w:t>, Gabriel L. Hamer</w:t>
      </w:r>
      <w:r w:rsidRPr="006F5FCB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28B6829C" w14:textId="77777777" w:rsidR="006F5FCB" w:rsidRPr="006F5FCB" w:rsidRDefault="006F5FCB" w:rsidP="006F5FCB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"/>
        </w:rPr>
      </w:pPr>
    </w:p>
    <w:p w14:paraId="7CBD6CA4" w14:textId="07AE137C" w:rsidR="006F5FCB" w:rsidRPr="006F5FCB" w:rsidRDefault="006F5FCB" w:rsidP="006F5FCB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6F5FCB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6F5FCB">
        <w:rPr>
          <w:rFonts w:eastAsia="Times New Roman" w:cstheme="minorHAnsi"/>
          <w:bCs/>
          <w:sz w:val="28"/>
          <w:szCs w:val="28"/>
          <w:lang w:val="en"/>
        </w:rPr>
        <w:t>Department of Entomology, Texas A&amp;M University</w:t>
      </w:r>
    </w:p>
    <w:p w14:paraId="33CD999C" w14:textId="09FDC4D8" w:rsidR="00D6314B" w:rsidRPr="006F5FCB" w:rsidRDefault="006F5FCB" w:rsidP="006F5FCB">
      <w:pPr>
        <w:outlineLvl w:val="0"/>
        <w:rPr>
          <w:rFonts w:eastAsia="Times New Roman" w:cstheme="minorHAnsi"/>
          <w:bCs/>
          <w:sz w:val="28"/>
          <w:szCs w:val="28"/>
        </w:rPr>
      </w:pPr>
      <w:r w:rsidRPr="006F5FCB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6F5FCB">
        <w:rPr>
          <w:rFonts w:eastAsia="Times New Roman" w:cstheme="minorHAnsi"/>
          <w:bCs/>
          <w:sz w:val="28"/>
          <w:szCs w:val="28"/>
          <w:lang w:val="en"/>
        </w:rPr>
        <w:t>Department of Veterinary Integrative Biosciences, Texas A&amp;M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5DADAE5" w:rsidR="004E0C5A" w:rsidRDefault="006F5FCB" w:rsidP="004E0C5A">
      <w:pPr>
        <w:outlineLvl w:val="0"/>
        <w:rPr>
          <w:rFonts w:eastAsia="Times New Roman" w:cstheme="minorHAnsi"/>
        </w:rPr>
      </w:pPr>
      <w:bookmarkStart w:id="1" w:name="_Hlk25233958"/>
      <w:r w:rsidRPr="006F5FCB">
        <w:rPr>
          <w:rFonts w:eastAsia="Times New Roman" w:cstheme="minorHAnsi"/>
        </w:rPr>
        <w:t>Gabriel L. Hamer</w:t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  <w:t>ghamer@tamu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C7EE1ED" w14:textId="77777777" w:rsidR="006F5FCB" w:rsidRPr="006F5FCB" w:rsidRDefault="006F5FCB" w:rsidP="006F5FCB">
      <w:pPr>
        <w:widowControl w:val="0"/>
        <w:jc w:val="both"/>
        <w:rPr>
          <w:rFonts w:ascii="Calibri" w:eastAsia="Calibri" w:hAnsi="Calibri" w:cs="Calibri"/>
          <w:color w:val="auto"/>
          <w:lang w:val="en"/>
        </w:rPr>
      </w:pPr>
      <w:r w:rsidRPr="006F5FCB">
        <w:rPr>
          <w:rFonts w:ascii="Calibri" w:eastAsia="Calibri" w:hAnsi="Calibri" w:cs="Calibri"/>
          <w:color w:val="auto"/>
          <w:lang w:val="en"/>
        </w:rPr>
        <w:t>Macie Garza</w:t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  <w:t>macie.garza12@gmail.com</w:t>
      </w:r>
    </w:p>
    <w:p w14:paraId="0AAE1698" w14:textId="77777777" w:rsidR="006F5FCB" w:rsidRPr="006F5FCB" w:rsidRDefault="006F5FCB" w:rsidP="006F5FCB">
      <w:pPr>
        <w:widowControl w:val="0"/>
        <w:jc w:val="both"/>
        <w:rPr>
          <w:rFonts w:ascii="Calibri" w:eastAsia="Calibri" w:hAnsi="Calibri" w:cs="Calibri"/>
          <w:color w:val="auto"/>
          <w:lang w:val="en"/>
        </w:rPr>
      </w:pPr>
      <w:r w:rsidRPr="006F5FCB">
        <w:rPr>
          <w:rFonts w:ascii="Calibri" w:eastAsia="Calibri" w:hAnsi="Calibri" w:cs="Calibri"/>
          <w:color w:val="auto"/>
          <w:lang w:val="en"/>
        </w:rPr>
        <w:t>Rachel Curtis-Robles</w:t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  <w:t>rcurtis@cvm.tamu.edu</w:t>
      </w:r>
    </w:p>
    <w:p w14:paraId="53A5825C" w14:textId="77777777" w:rsidR="006F5FCB" w:rsidRPr="006F5FCB" w:rsidRDefault="006F5FCB" w:rsidP="006F5FCB">
      <w:pPr>
        <w:widowControl w:val="0"/>
        <w:jc w:val="both"/>
        <w:rPr>
          <w:rFonts w:ascii="Calibri" w:eastAsia="Calibri" w:hAnsi="Calibri" w:cs="Calibri"/>
          <w:color w:val="auto"/>
          <w:lang w:val="en"/>
        </w:rPr>
      </w:pPr>
      <w:bookmarkStart w:id="2" w:name="OLE_LINK40"/>
      <w:r w:rsidRPr="006F5FCB">
        <w:rPr>
          <w:rFonts w:ascii="Calibri" w:eastAsia="Calibri" w:hAnsi="Calibri" w:cs="Calibri"/>
          <w:color w:val="auto"/>
          <w:highlight w:val="white"/>
          <w:lang w:val="en"/>
        </w:rPr>
        <w:t>Sarah Sittenauer</w:t>
      </w:r>
      <w:bookmarkEnd w:id="2"/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</w:r>
      <w:r w:rsidRPr="006F5FCB">
        <w:rPr>
          <w:rFonts w:ascii="Calibri" w:eastAsia="Calibri" w:hAnsi="Calibri" w:cs="Calibri"/>
          <w:color w:val="auto"/>
          <w:lang w:val="en"/>
        </w:rPr>
        <w:tab/>
        <w:t>sarah.sittenauer@ag.tamu.edu</w:t>
      </w:r>
    </w:p>
    <w:p w14:paraId="312CC3AF" w14:textId="77777777" w:rsidR="006F5FCB" w:rsidRDefault="006F5FCB" w:rsidP="006F5FCB">
      <w:pPr>
        <w:outlineLvl w:val="0"/>
        <w:rPr>
          <w:rFonts w:eastAsia="Times New Roman" w:cstheme="minorHAnsi"/>
        </w:rPr>
      </w:pPr>
      <w:r w:rsidRPr="006F5FCB">
        <w:rPr>
          <w:rFonts w:eastAsia="Times New Roman" w:cstheme="minorHAnsi"/>
        </w:rPr>
        <w:t>Gabriel L. Hamer</w:t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</w:r>
      <w:r w:rsidRPr="006F5FCB">
        <w:rPr>
          <w:rFonts w:eastAsia="Times New Roman" w:cstheme="minorHAnsi"/>
        </w:rPr>
        <w:tab/>
        <w:t>ghamer@tamu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E7C83FF" w:rsidR="00A639F6" w:rsidRDefault="005F1ADF" w:rsidP="00A639F6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</w:t>
      </w:r>
      <w:r w:rsidRPr="00A639F6">
        <w:rPr>
          <w:rFonts w:eastAsia="Times New Roman" w:cs="Calibri"/>
          <w:b/>
          <w:bCs/>
        </w:rPr>
        <w:t>protocol</w:t>
      </w:r>
      <w:r w:rsidRPr="004A2032">
        <w:rPr>
          <w:rFonts w:eastAsia="Times New Roman" w:cs="Calibri"/>
        </w:rPr>
        <w:t xml:space="preserve"> </w:t>
      </w:r>
      <w:r w:rsidR="00A639F6" w:rsidRPr="00A639F6">
        <w:rPr>
          <w:rFonts w:eastAsia="Times New Roman" w:cs="Calibri"/>
          <w:b/>
          <w:bCs/>
        </w:rPr>
        <w:t>section</w:t>
      </w:r>
      <w:r w:rsidR="00A639F6">
        <w:rPr>
          <w:rFonts w:eastAsia="Times New Roman" w:cs="Calibri"/>
        </w:rPr>
        <w:t xml:space="preserve"> </w:t>
      </w:r>
      <w:r w:rsidRPr="004A2032">
        <w:rPr>
          <w:rFonts w:eastAsia="Times New Roman" w:cs="Calibri"/>
        </w:rPr>
        <w:t xml:space="preserve">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639F6">
        <w:rPr>
          <w:rFonts w:eastAsia="Times New Roman" w:cstheme="minorHAnsi"/>
          <w:b/>
        </w:rPr>
        <w:t xml:space="preserve">No </w:t>
      </w:r>
    </w:p>
    <w:p w14:paraId="181DD27E" w14:textId="4A0C901E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8E9A65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83CC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7AD32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83CCB">
        <w:rPr>
          <w:rFonts w:eastAsia="Times New Roman" w:cstheme="minorHAnsi"/>
          <w:b/>
          <w:bCs/>
        </w:rPr>
        <w:t>Yes</w:t>
      </w:r>
    </w:p>
    <w:p w14:paraId="63770740" w14:textId="1F1AE340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C83CCB">
        <w:rPr>
          <w:rFonts w:eastAsia="Times New Roman" w:cstheme="minorHAnsi"/>
        </w:rPr>
        <w:t>1 mile</w:t>
      </w:r>
      <w:r w:rsidR="00057E31">
        <w:rPr>
          <w:rFonts w:eastAsia="Times New Roman" w:cstheme="minorHAnsi"/>
        </w:rPr>
        <w:t xml:space="preserve"> away (we can have a guest parking space next to both buildings</w:t>
      </w:r>
      <w:r w:rsidR="00D74F1D">
        <w:rPr>
          <w:rFonts w:eastAsia="Times New Roman" w:cstheme="minorHAnsi"/>
        </w:rPr>
        <w:t>)</w:t>
      </w:r>
      <w:r w:rsidR="00057E31">
        <w:rPr>
          <w:rFonts w:eastAsia="Times New Roman" w:cstheme="minorHAnsi"/>
        </w:rPr>
        <w:t>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55CEB4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5405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5A644D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91994">
        <w:rPr>
          <w:rFonts w:cstheme="minorHAnsi"/>
          <w:bCs/>
          <w:sz w:val="22"/>
          <w:szCs w:val="22"/>
        </w:rPr>
        <w:t>24</w:t>
      </w:r>
    </w:p>
    <w:p w14:paraId="5AAC9C6C" w14:textId="7F9F45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91994">
        <w:rPr>
          <w:rFonts w:cstheme="minorHAnsi"/>
          <w:bCs/>
          <w:sz w:val="22"/>
          <w:szCs w:val="22"/>
        </w:rPr>
        <w:t>4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747463F" w:rsidR="00A40CB9" w:rsidRPr="00454CAA" w:rsidRDefault="005607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briel Hamer</w:t>
      </w:r>
      <w:proofErr w:type="gramStart"/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F6710D">
        <w:rPr>
          <w:rFonts w:cstheme="minorHAnsi"/>
        </w:rPr>
        <w:t xml:space="preserve"> </w:t>
      </w:r>
      <w:r w:rsidR="00454CAA">
        <w:rPr>
          <w:rFonts w:cstheme="minorHAnsi"/>
        </w:rPr>
        <w:t>Our</w:t>
      </w:r>
      <w:proofErr w:type="gramEnd"/>
      <w:r w:rsidR="00454CAA">
        <w:rPr>
          <w:rFonts w:cstheme="minorHAnsi"/>
        </w:rPr>
        <w:t xml:space="preserve"> </w:t>
      </w:r>
      <w:r w:rsidR="00F6710D">
        <w:rPr>
          <w:rFonts w:cstheme="minorHAnsi"/>
        </w:rPr>
        <w:t>goal is to</w:t>
      </w:r>
      <w:r w:rsidR="00296190">
        <w:rPr>
          <w:rFonts w:cstheme="minorHAnsi"/>
        </w:rPr>
        <w:t xml:space="preserve"> create insect mounts that provide good</w:t>
      </w:r>
      <w:r w:rsidR="00AC1A74">
        <w:rPr>
          <w:rFonts w:cstheme="minorHAnsi"/>
        </w:rPr>
        <w:t xml:space="preserve"> visual clarity </w:t>
      </w:r>
      <w:r w:rsidR="00F6710D">
        <w:rPr>
          <w:rFonts w:cstheme="minorHAnsi"/>
        </w:rPr>
        <w:t>while protecting the specimen from extensive handling</w:t>
      </w:r>
      <w:r w:rsidR="00454CAA">
        <w:rPr>
          <w:rFonts w:cstheme="minorHAnsi"/>
        </w:rPr>
        <w:t xml:space="preserve"> and t</w:t>
      </w:r>
      <w:r w:rsidR="00454CAA">
        <w:rPr>
          <w:rFonts w:cstheme="minorHAnsi"/>
        </w:rPr>
        <w:t>o educate students and the public</w:t>
      </w:r>
      <w:r w:rsidR="00F6710D">
        <w:rPr>
          <w:rFonts w:cstheme="minorHAnsi"/>
        </w:rPr>
        <w:t>.</w:t>
      </w:r>
    </w:p>
    <w:p w14:paraId="0D8EB97A" w14:textId="30CAB97F" w:rsidR="00454CAA" w:rsidRPr="00B07A3B" w:rsidRDefault="00454CAA" w:rsidP="00454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6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588D6579" w:rsidR="00A40CB9" w:rsidRPr="00454CAA" w:rsidRDefault="00B77AE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cie Garz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Soft bodied </w:t>
      </w:r>
      <w:r w:rsidR="003377DE">
        <w:rPr>
          <w:rFonts w:cstheme="minorHAnsi"/>
        </w:rPr>
        <w:t xml:space="preserve">or fragile insects </w:t>
      </w:r>
      <w:r w:rsidR="000E2294">
        <w:rPr>
          <w:rFonts w:cstheme="minorHAnsi"/>
        </w:rPr>
        <w:t>are more difficult t</w:t>
      </w:r>
      <w:r w:rsidR="00253740">
        <w:rPr>
          <w:rFonts w:cstheme="minorHAnsi"/>
        </w:rPr>
        <w:t>o retain the morphological features and minimize air bubbles while embedding in resin.</w:t>
      </w:r>
      <w:r w:rsidR="003377DE">
        <w:rPr>
          <w:rFonts w:cstheme="minorHAnsi"/>
        </w:rPr>
        <w:t xml:space="preserve"> </w:t>
      </w:r>
    </w:p>
    <w:p w14:paraId="0DBE449A" w14:textId="437CE81B" w:rsidR="00454CAA" w:rsidRPr="00B07A3B" w:rsidRDefault="00454CAA" w:rsidP="00454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1</w:t>
      </w:r>
    </w:p>
    <w:p w14:paraId="07777B35" w14:textId="77777777" w:rsidR="00454CAA" w:rsidRPr="00D75084" w:rsidRDefault="00454CAA" w:rsidP="00454CA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6C79C8E0" w:rsidR="00A40CB9" w:rsidRPr="00454CAA" w:rsidRDefault="00AB79D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briel Ham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77DE6">
        <w:rPr>
          <w:rFonts w:cstheme="minorHAnsi"/>
        </w:rPr>
        <w:t xml:space="preserve">Many educational and extension activities for insects do not have commercial suppliers </w:t>
      </w:r>
      <w:r w:rsidR="003E4B95">
        <w:rPr>
          <w:rFonts w:cstheme="minorHAnsi"/>
        </w:rPr>
        <w:t>where specimens can be purchased. This protocol shows how others in this field can generate their own resin products</w:t>
      </w:r>
      <w:r>
        <w:rPr>
          <w:rFonts w:cstheme="minorHAnsi"/>
        </w:rPr>
        <w:t>.</w:t>
      </w:r>
    </w:p>
    <w:p w14:paraId="5A641C36" w14:textId="1E7ACCDC" w:rsidR="00454CAA" w:rsidRPr="00B07A3B" w:rsidRDefault="00454CAA" w:rsidP="00454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2</w:t>
      </w:r>
      <w:r>
        <w:rPr>
          <w:rFonts w:ascii="Calibri" w:hAnsi="Calibri" w:cs="Calibri"/>
          <w:i/>
          <w:iCs/>
          <w:color w:val="3333FF"/>
        </w:rPr>
        <w:t>.1</w:t>
      </w:r>
    </w:p>
    <w:p w14:paraId="2F9AA2CB" w14:textId="77777777" w:rsidR="00454CAA" w:rsidRPr="00B07A3B" w:rsidRDefault="00454CAA" w:rsidP="00454CA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58A70FB" w:rsidR="00A40CB9" w:rsidRPr="00454CAA" w:rsidRDefault="0009087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briel Ham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F5F02">
        <w:rPr>
          <w:rFonts w:cstheme="minorHAnsi"/>
        </w:rPr>
        <w:t xml:space="preserve">High quality specimens preserved in resin will increase professional and public recognition for different species that are </w:t>
      </w:r>
      <w:r w:rsidR="003965BB">
        <w:rPr>
          <w:rFonts w:cstheme="minorHAnsi"/>
        </w:rPr>
        <w:t>pests or vectors of infectious pathogens.</w:t>
      </w:r>
    </w:p>
    <w:p w14:paraId="1F31FF07" w14:textId="362027D8" w:rsidR="00454CAA" w:rsidRPr="00B07A3B" w:rsidRDefault="00454CAA" w:rsidP="00454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1.1</w:t>
      </w:r>
    </w:p>
    <w:p w14:paraId="3CFF0A11" w14:textId="77777777" w:rsidR="00454CAA" w:rsidRPr="00D75084" w:rsidRDefault="00454CAA" w:rsidP="00454CA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3E7D5DFA" w:rsidR="00A40CB9" w:rsidRPr="00454CAA" w:rsidRDefault="003965B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briel Ham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35BA9">
        <w:rPr>
          <w:rFonts w:cstheme="minorHAnsi"/>
        </w:rPr>
        <w:t xml:space="preserve">These specimens advance the ability to use community science for </w:t>
      </w:r>
      <w:r w:rsidR="00A82938">
        <w:rPr>
          <w:rFonts w:cstheme="minorHAnsi"/>
        </w:rPr>
        <w:t>research projects and to reduce human, animal, and plant diseases vectored by insects.</w:t>
      </w:r>
    </w:p>
    <w:p w14:paraId="23AB9AC1" w14:textId="0AA56629" w:rsidR="00454CAA" w:rsidRPr="00B07A3B" w:rsidRDefault="00454CAA" w:rsidP="00454C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</w:t>
      </w:r>
      <w:r>
        <w:rPr>
          <w:rFonts w:ascii="Calibri" w:hAnsi="Calibri" w:cs="Calibri"/>
          <w:i/>
          <w:iCs/>
          <w:color w:val="3333FF"/>
        </w:rPr>
        <w:t>1</w:t>
      </w:r>
    </w:p>
    <w:p w14:paraId="10B8FC16" w14:textId="77777777" w:rsidR="00454CAA" w:rsidRPr="00D75084" w:rsidRDefault="00454CAA" w:rsidP="00454CA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C52BB30" w:rsidR="00CE10F2" w:rsidRDefault="00F9199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1994">
        <w:rPr>
          <w:rFonts w:cstheme="minorHAnsi"/>
          <w:b/>
          <w:bCs/>
        </w:rPr>
        <w:t>Specimen and Label Preparation</w:t>
      </w:r>
    </w:p>
    <w:p w14:paraId="314C5FBA" w14:textId="4C33AE8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E64AD" w:rsidRPr="006F5FCB">
        <w:rPr>
          <w:rFonts w:ascii="Calibri" w:eastAsia="Calibri" w:hAnsi="Calibri" w:cs="Calibri"/>
          <w:color w:val="auto"/>
          <w:highlight w:val="white"/>
          <w:lang w:val="en"/>
        </w:rPr>
        <w:t>Sarah Sittenau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42F8FCA" w14:textId="54F4349F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To begin, remove the ticks from 70 percent ethanol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. Place adult and nymphal ticks removed from ethanol between two microscope slides </w:t>
      </w:r>
      <w:r w:rsidRPr="002E35D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E35D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F15048">
        <w:rPr>
          <w:lang w:eastAsia="en-IN"/>
        </w:rPr>
        <w:t xml:space="preserve">and apply gentle pressure to both sides to remove excess ethanol from the body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 xml:space="preserve">. Transfer the tick onto a flat surface and allow it to dry for at least 5 minutes before placing it into resin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3FAC1BD0" w14:textId="365EEEED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WIDE: Talent removing ticks from a storage vial labeled either “70% Ethanol”.</w:t>
      </w:r>
    </w:p>
    <w:p w14:paraId="750B554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a tick between two microscope slides</w:t>
      </w:r>
      <w:r>
        <w:rPr>
          <w:lang w:val="en-IN" w:eastAsia="en-IN"/>
        </w:rPr>
        <w:t>.</w:t>
      </w:r>
    </w:p>
    <w:p w14:paraId="48B3D5D3" w14:textId="3BFFF14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F15048">
        <w:rPr>
          <w:lang w:val="en-IN" w:eastAsia="en-IN"/>
        </w:rPr>
        <w:t>gently pressing on either side.</w:t>
      </w:r>
    </w:p>
    <w:p w14:paraId="361EE2A2" w14:textId="5413C32E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the tick on a table surface.</w:t>
      </w:r>
    </w:p>
    <w:p w14:paraId="7A9D8A1E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59E938AB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Place larvae or pupae from a mosquito colony or field-collected samples into water inside an emergence chamber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. After </w:t>
      </w:r>
      <w:proofErr w:type="spellStart"/>
      <w:r w:rsidRPr="00F15048">
        <w:rPr>
          <w:lang w:eastAsia="en-IN"/>
        </w:rPr>
        <w:t>eclosion</w:t>
      </w:r>
      <w:proofErr w:type="spellEnd"/>
      <w:r w:rsidRPr="00F15048">
        <w:rPr>
          <w:lang w:eastAsia="en-IN"/>
        </w:rPr>
        <w:t xml:space="preserve">, collect the newly emerged adult mosquitoes from the top compartment of the emergence cup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 xml:space="preserve">. Place the mosquitoes in the freezer to kill them </w:t>
      </w:r>
      <w:r w:rsidRPr="00F15048">
        <w:rPr>
          <w:b/>
          <w:bCs/>
          <w:lang w:eastAsia="en-IN"/>
        </w:rPr>
        <w:t>[3]</w:t>
      </w:r>
      <w:r w:rsidRPr="00F15048">
        <w:rPr>
          <w:lang w:eastAsia="en-IN"/>
        </w:rPr>
        <w:t xml:space="preserve">, then remove and leave them at room temperature for at least 5 minutes before embedding in resin </w:t>
      </w:r>
      <w:r w:rsidRPr="00F15048">
        <w:rPr>
          <w:b/>
          <w:bCs/>
          <w:lang w:eastAsia="en-IN"/>
        </w:rPr>
        <w:t>[4]</w:t>
      </w:r>
      <w:r w:rsidRPr="00F15048">
        <w:rPr>
          <w:lang w:eastAsia="en-IN"/>
        </w:rPr>
        <w:t>.</w:t>
      </w:r>
    </w:p>
    <w:p w14:paraId="632FCD76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mosquito larvae or pupae into an emergence chamber filled with water.</w:t>
      </w:r>
    </w:p>
    <w:p w14:paraId="3BEA23CD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opening the top compartment of the emergence cup and collecting adult mosquitoes.</w:t>
      </w:r>
    </w:p>
    <w:p w14:paraId="206C3396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mosquitoes into the freezer.</w:t>
      </w:r>
    </w:p>
    <w:p w14:paraId="7203B93C" w14:textId="10814253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removing mosquitoes from the freezer and </w:t>
      </w:r>
      <w:r>
        <w:rPr>
          <w:lang w:val="en-IN" w:eastAsia="en-IN"/>
        </w:rPr>
        <w:t>keeping them on the work bench</w:t>
      </w:r>
      <w:r w:rsidRPr="00F15048">
        <w:rPr>
          <w:lang w:val="en-IN" w:eastAsia="en-IN"/>
        </w:rPr>
        <w:t xml:space="preserve"> at room temperature.</w:t>
      </w:r>
    </w:p>
    <w:p w14:paraId="67D4B532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13E63866" w14:textId="3F8A04A6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F15048">
        <w:rPr>
          <w:lang w:eastAsia="en-IN"/>
        </w:rPr>
        <w:t xml:space="preserve">emove mosquito or other Diptera larvae from ethanol </w:t>
      </w:r>
      <w:r w:rsidRPr="00F15048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Pr="00F15048">
        <w:rPr>
          <w:lang w:eastAsia="en-IN"/>
        </w:rPr>
        <w:t>oak the</w:t>
      </w:r>
      <w:r>
        <w:rPr>
          <w:lang w:eastAsia="en-IN"/>
        </w:rPr>
        <w:t>m</w:t>
      </w:r>
      <w:r w:rsidRPr="00F15048">
        <w:rPr>
          <w:lang w:eastAsia="en-IN"/>
        </w:rPr>
        <w:t xml:space="preserve"> in resin catalyst for at least 20 minutes before embedding them in resin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020E4F70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taking larvae from a vial containing ethanol.</w:t>
      </w:r>
    </w:p>
    <w:p w14:paraId="7A0A3FD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the larvae into a container filled with resin catalyst.</w:t>
      </w:r>
    </w:p>
    <w:p w14:paraId="55D3B1B1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76413317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For other arthropods, determine whether to follow the tick or mosquito preparation steps based on the fragility of external features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3E51EB79" w14:textId="2D8CEE2D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lastRenderedPageBreak/>
        <w:t>Talent examining an</w:t>
      </w:r>
      <w:r>
        <w:rPr>
          <w:lang w:val="en-IN" w:eastAsia="en-IN"/>
        </w:rPr>
        <w:t>other</w:t>
      </w:r>
      <w:r w:rsidRPr="00F15048">
        <w:rPr>
          <w:lang w:val="en-IN" w:eastAsia="en-IN"/>
        </w:rPr>
        <w:t xml:space="preserve"> arthropod.</w:t>
      </w:r>
    </w:p>
    <w:p w14:paraId="75C51EF6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67C34D02" w14:textId="6C8BC20F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Create labels with required information such as scientific names and life cycle stages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. Print the labels on transparency sheets using a laser printer, not an inkjet printer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 xml:space="preserve"> </w:t>
      </w:r>
      <w:r>
        <w:rPr>
          <w:lang w:eastAsia="en-IN"/>
        </w:rPr>
        <w:t>and c</w:t>
      </w:r>
      <w:r w:rsidRPr="00F15048">
        <w:rPr>
          <w:lang w:eastAsia="en-IN"/>
        </w:rPr>
        <w:t xml:space="preserve">ut the printed labels to the appropriate size </w:t>
      </w:r>
      <w:r w:rsidRPr="00F15048">
        <w:rPr>
          <w:b/>
          <w:bCs/>
          <w:lang w:eastAsia="en-IN"/>
        </w:rPr>
        <w:t>[3]</w:t>
      </w:r>
      <w:r w:rsidRPr="00F15048">
        <w:rPr>
          <w:lang w:eastAsia="en-IN"/>
        </w:rPr>
        <w:t>.</w:t>
      </w:r>
    </w:p>
    <w:p w14:paraId="4A6E2D9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typing label information on a computer.</w:t>
      </w:r>
    </w:p>
    <w:p w14:paraId="7FD75729" w14:textId="2404AB7E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Show label text printed on transparency sheets.</w:t>
      </w:r>
    </w:p>
    <w:p w14:paraId="0337BC48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cutting the printed labels into small rectangles.</w:t>
      </w:r>
    </w:p>
    <w:p w14:paraId="37DEA54F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0C3EB75A" w14:textId="5C8FC611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Use a size 8 font in Times New Roman italicized for general specimens </w:t>
      </w:r>
      <w:r w:rsidRPr="002E35DC">
        <w:rPr>
          <w:lang w:eastAsia="en-IN"/>
        </w:rPr>
        <w:t>and f</w:t>
      </w:r>
      <w:r w:rsidRPr="00F15048">
        <w:rPr>
          <w:lang w:eastAsia="en-IN"/>
        </w:rPr>
        <w:t xml:space="preserve">or life cycles or larger-bodied specimens, apply a size 12 font in Times New Roman italicized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4CBEA0BE" w14:textId="1D5AF3E0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hows printed sheet with</w:t>
      </w:r>
      <w:r w:rsidRPr="00F15048">
        <w:rPr>
          <w:lang w:val="en-IN" w:eastAsia="en-IN"/>
        </w:rPr>
        <w:t xml:space="preserve"> </w:t>
      </w:r>
      <w:r w:rsidRPr="002E35DC">
        <w:rPr>
          <w:lang w:val="en-IN" w:eastAsia="en-IN"/>
        </w:rPr>
        <w:t>Size 8 and then the one with Size 12 font</w:t>
      </w:r>
      <w:r w:rsidRPr="00F15048">
        <w:rPr>
          <w:lang w:val="en-IN" w:eastAsia="en-IN"/>
        </w:rPr>
        <w:t>.</w:t>
      </w:r>
    </w:p>
    <w:p w14:paraId="46949B35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48296693" w14:textId="2C1F45A1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>For teaching collections</w:t>
      </w:r>
      <w:r>
        <w:rPr>
          <w:lang w:eastAsia="en-IN"/>
        </w:rPr>
        <w:t>, i</w:t>
      </w:r>
      <w:r w:rsidRPr="00F15048">
        <w:rPr>
          <w:lang w:eastAsia="en-IN"/>
        </w:rPr>
        <w:t xml:space="preserve">ncorporate 1 square centimeter QR codes on the labels that link to a website with species information when scanned with a smartphone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76F40F52" w14:textId="69380485" w:rsidR="002E35DC" w:rsidRPr="00F15048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QR code label stuck to a sample</w:t>
      </w:r>
      <w:r w:rsidRPr="00F15048">
        <w:rPr>
          <w:lang w:val="en-IN" w:eastAsia="en-IN"/>
        </w:rPr>
        <w:t>.</w:t>
      </w:r>
    </w:p>
    <w:p w14:paraId="0BFCC0BE" w14:textId="77777777" w:rsidR="002E35DC" w:rsidRDefault="002E35DC" w:rsidP="002E35DC"/>
    <w:p w14:paraId="7A7AE78D" w14:textId="77777777" w:rsidR="002E35DC" w:rsidRDefault="002E35DC" w:rsidP="002E35DC"/>
    <w:p w14:paraId="581204B5" w14:textId="77777777" w:rsidR="002E35DC" w:rsidRDefault="002E35DC" w:rsidP="002E35DC"/>
    <w:p w14:paraId="1798B5FD" w14:textId="5E5FE39A" w:rsidR="00F91994" w:rsidRPr="00F91994" w:rsidRDefault="00F91994" w:rsidP="00F91994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Adding the </w:t>
      </w:r>
      <w:r w:rsidRPr="00F91994">
        <w:rPr>
          <w:rFonts w:asciiTheme="majorHAnsi" w:hAnsiTheme="majorHAnsi" w:cstheme="majorHAnsi"/>
          <w:b/>
        </w:rPr>
        <w:t>Resin Layer</w:t>
      </w:r>
      <w:r>
        <w:rPr>
          <w:rFonts w:asciiTheme="majorHAnsi" w:hAnsiTheme="majorHAnsi" w:cstheme="majorHAnsi"/>
          <w:b/>
        </w:rPr>
        <w:t>s</w:t>
      </w:r>
    </w:p>
    <w:p w14:paraId="464B7097" w14:textId="2C68B4AF" w:rsidR="002E35DC" w:rsidRDefault="002E35DC" w:rsidP="00F91994">
      <w:pPr>
        <w:pStyle w:val="ListParagraph"/>
        <w:ind w:left="360"/>
      </w:pPr>
    </w:p>
    <w:p w14:paraId="572B2CB7" w14:textId="77777777" w:rsidR="002E35DC" w:rsidRDefault="002E35DC" w:rsidP="002E35DC"/>
    <w:p w14:paraId="2E5F5CD8" w14:textId="0B0E9673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Put on nitrile gloves before handling uncured resin or catalyst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1B79A7AF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WIDE: Talent wearing nitrile gloves in preparation for working with resin materials.</w:t>
      </w:r>
    </w:p>
    <w:p w14:paraId="44DB7A30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2522968E" w14:textId="2D57B32B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Measure approximately 45 milliliters of resin into a plastic cup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 </w:t>
      </w:r>
      <w:r>
        <w:rPr>
          <w:lang w:eastAsia="en-IN"/>
        </w:rPr>
        <w:t>and p</w:t>
      </w:r>
      <w:r w:rsidRPr="00F15048">
        <w:rPr>
          <w:lang w:eastAsia="en-IN"/>
        </w:rPr>
        <w:t xml:space="preserve">lace the cup in a water bath set at 32 degrees Celsius to warm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3AF67EFB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measuring and pouring 45 milliliters of resin into a plastic cup.</w:t>
      </w:r>
    </w:p>
    <w:p w14:paraId="1D724245" w14:textId="6C7CDB9E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placing the plastic cup into a water bath </w:t>
      </w:r>
      <w:r>
        <w:rPr>
          <w:lang w:val="en-IN" w:eastAsia="en-IN"/>
        </w:rPr>
        <w:t xml:space="preserve">set to </w:t>
      </w:r>
      <w:r w:rsidRPr="00F15048">
        <w:rPr>
          <w:lang w:val="en-IN" w:eastAsia="en-IN"/>
        </w:rPr>
        <w:t>32°C.</w:t>
      </w:r>
    </w:p>
    <w:p w14:paraId="318DA9D6" w14:textId="77777777" w:rsidR="002E35DC" w:rsidRPr="00F15048" w:rsidRDefault="002E35DC" w:rsidP="002E35DC">
      <w:pPr>
        <w:pStyle w:val="ShotDescription"/>
        <w:ind w:firstLine="0"/>
        <w:rPr>
          <w:lang w:val="en-IN" w:eastAsia="en-IN"/>
        </w:rPr>
      </w:pPr>
    </w:p>
    <w:p w14:paraId="436517CD" w14:textId="5700D8F9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F15048">
        <w:rPr>
          <w:lang w:eastAsia="en-IN"/>
        </w:rPr>
        <w:t xml:space="preserve">our the warmed resin into a plastic bowl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 </w:t>
      </w:r>
      <w:r w:rsidR="00F70EC6">
        <w:rPr>
          <w:lang w:eastAsia="en-IN"/>
        </w:rPr>
        <w:t>and a</w:t>
      </w:r>
      <w:r w:rsidRPr="00F15048">
        <w:rPr>
          <w:lang w:eastAsia="en-IN"/>
        </w:rPr>
        <w:t xml:space="preserve">dd 16 drops of catalyst, equivalent to approximately 720 microliters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 xml:space="preserve">. Use a plastic spoon to slowly and carefully mix the resin and catalyst together for about 1 minute </w:t>
      </w:r>
      <w:r w:rsidRPr="00F15048">
        <w:rPr>
          <w:b/>
          <w:bCs/>
          <w:lang w:eastAsia="en-IN"/>
        </w:rPr>
        <w:t>[3]</w:t>
      </w:r>
      <w:r w:rsidRPr="00F15048">
        <w:rPr>
          <w:lang w:eastAsia="en-IN"/>
        </w:rPr>
        <w:t>.</w:t>
      </w:r>
    </w:p>
    <w:p w14:paraId="184ED8EF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lastRenderedPageBreak/>
        <w:t>Talent pouring warmed resin from the plastic cup into a plastic bowl.</w:t>
      </w:r>
    </w:p>
    <w:p w14:paraId="23E50AEA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adding 16 drops of catalyst to the resin in the bowl.</w:t>
      </w:r>
    </w:p>
    <w:p w14:paraId="24E06E6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mixing the resin and catalyst slowly with a plastic spoon.</w:t>
      </w:r>
    </w:p>
    <w:p w14:paraId="05A66FAC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50F92702" w14:textId="0D8F92A9" w:rsidR="002E35DC" w:rsidRPr="00F15048" w:rsidRDefault="00F70EC6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2E35DC" w:rsidRPr="00F15048">
        <w:rPr>
          <w:lang w:eastAsia="en-IN"/>
        </w:rPr>
        <w:t xml:space="preserve">our the resin and catalyst mixture into a silicone </w:t>
      </w:r>
      <w:proofErr w:type="spellStart"/>
      <w:r w:rsidR="002E35DC" w:rsidRPr="00F15048">
        <w:rPr>
          <w:lang w:eastAsia="en-IN"/>
        </w:rPr>
        <w:t>mold</w:t>
      </w:r>
      <w:proofErr w:type="spellEnd"/>
      <w:r w:rsidR="002E35DC" w:rsidRPr="00F15048">
        <w:rPr>
          <w:lang w:eastAsia="en-IN"/>
        </w:rPr>
        <w:t xml:space="preserve"> that is placed on a wooden block inside the pressure pot </w:t>
      </w:r>
      <w:r w:rsidR="002E35DC" w:rsidRPr="00F15048">
        <w:rPr>
          <w:b/>
          <w:bCs/>
          <w:lang w:eastAsia="en-IN"/>
        </w:rPr>
        <w:t>[1]</w:t>
      </w:r>
      <w:r w:rsidR="002E35DC" w:rsidRPr="00F15048">
        <w:rPr>
          <w:lang w:eastAsia="en-IN"/>
        </w:rPr>
        <w:t>.</w:t>
      </w:r>
    </w:p>
    <w:p w14:paraId="015A68A6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pouring the mixture into a silicone </w:t>
      </w:r>
      <w:proofErr w:type="spellStart"/>
      <w:r w:rsidRPr="00F15048">
        <w:rPr>
          <w:lang w:val="en-IN" w:eastAsia="en-IN"/>
        </w:rPr>
        <w:t>mold</w:t>
      </w:r>
      <w:proofErr w:type="spellEnd"/>
      <w:r w:rsidRPr="00F15048">
        <w:rPr>
          <w:lang w:val="en-IN" w:eastAsia="en-IN"/>
        </w:rPr>
        <w:t xml:space="preserve"> positioned on a wooden block inside the pressure pot.</w:t>
      </w:r>
    </w:p>
    <w:p w14:paraId="32FDE34D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046D5185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Wait for approximately 5 to 20 minutes until the resin becomes tacky and begins to harden before inserting the specimen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70DD0B0B" w14:textId="3DCF2544" w:rsidR="002E35DC" w:rsidRDefault="00F70EC6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E35DC" w:rsidRPr="00F15048">
        <w:rPr>
          <w:lang w:val="en-IN" w:eastAsia="en-IN"/>
        </w:rPr>
        <w:t>the surface of the resin to confirm tackiness.</w:t>
      </w:r>
    </w:p>
    <w:p w14:paraId="708982CD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6AFDA561" w14:textId="2A4A6138" w:rsidR="002E35DC" w:rsidRPr="00F15048" w:rsidRDefault="00F70EC6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2E35DC" w:rsidRPr="00F15048">
        <w:rPr>
          <w:lang w:eastAsia="en-IN"/>
        </w:rPr>
        <w:t xml:space="preserve">lace the specimen at the </w:t>
      </w:r>
      <w:proofErr w:type="spellStart"/>
      <w:r w:rsidR="002E35DC" w:rsidRPr="00F15048">
        <w:rPr>
          <w:lang w:eastAsia="en-IN"/>
        </w:rPr>
        <w:t>center</w:t>
      </w:r>
      <w:proofErr w:type="spellEnd"/>
      <w:r w:rsidR="002E35DC" w:rsidRPr="00F15048">
        <w:rPr>
          <w:lang w:eastAsia="en-IN"/>
        </w:rPr>
        <w:t xml:space="preserve"> of the first resin layer, ensuring that diagnostic features such as spiracles or appendages are properly oriented for clear visibility </w:t>
      </w:r>
      <w:r w:rsidR="002E35DC" w:rsidRPr="00F15048">
        <w:rPr>
          <w:b/>
          <w:bCs/>
          <w:lang w:eastAsia="en-IN"/>
        </w:rPr>
        <w:t>[1]</w:t>
      </w:r>
      <w:r w:rsidR="002E35DC" w:rsidRPr="00F15048">
        <w:rPr>
          <w:lang w:eastAsia="en-IN"/>
        </w:rPr>
        <w:t>.</w:t>
      </w:r>
      <w:r>
        <w:rPr>
          <w:lang w:eastAsia="en-IN"/>
        </w:rPr>
        <w:t xml:space="preserve"> Then, p</w:t>
      </w:r>
      <w:r w:rsidRPr="00F15048">
        <w:rPr>
          <w:lang w:eastAsia="en-IN"/>
        </w:rPr>
        <w:t xml:space="preserve">osition the printed label on the first resin layer close to the specimen as desired </w:t>
      </w:r>
      <w:r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1FBE68E9" w14:textId="77777777" w:rsidR="002E35DC" w:rsidRPr="00F15048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using tweezers to carefully position the specimen in the </w:t>
      </w:r>
      <w:proofErr w:type="spellStart"/>
      <w:r w:rsidRPr="00F15048">
        <w:rPr>
          <w:lang w:val="en-IN" w:eastAsia="en-IN"/>
        </w:rPr>
        <w:t>center</w:t>
      </w:r>
      <w:proofErr w:type="spellEnd"/>
      <w:r w:rsidRPr="00F15048">
        <w:rPr>
          <w:lang w:val="en-IN" w:eastAsia="en-IN"/>
        </w:rPr>
        <w:t xml:space="preserve"> of the resin layer.</w:t>
      </w:r>
    </w:p>
    <w:p w14:paraId="25BD320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lacing the trimmed transparency label near the specimen on the resin layer.</w:t>
      </w:r>
    </w:p>
    <w:p w14:paraId="10F505F2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674A80FB" w14:textId="0B6F2B3C" w:rsidR="002E35DC" w:rsidRPr="00F15048" w:rsidRDefault="00F70EC6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Prepare a second resin-catalyst mix as demonstrated earlier </w:t>
      </w:r>
      <w:r w:rsidRPr="00F70EC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F70EC6">
        <w:rPr>
          <w:b/>
          <w:bCs/>
          <w:lang w:eastAsia="en-IN"/>
        </w:rPr>
        <w:t>]</w:t>
      </w:r>
      <w:r>
        <w:rPr>
          <w:lang w:eastAsia="en-IN"/>
        </w:rPr>
        <w:t xml:space="preserve"> and s</w:t>
      </w:r>
      <w:r w:rsidR="002E35DC" w:rsidRPr="00F15048">
        <w:rPr>
          <w:lang w:eastAsia="en-IN"/>
        </w:rPr>
        <w:t xml:space="preserve">lowly pour </w:t>
      </w:r>
      <w:r>
        <w:rPr>
          <w:lang w:eastAsia="en-IN"/>
        </w:rPr>
        <w:t xml:space="preserve">it </w:t>
      </w:r>
      <w:r w:rsidR="002E35DC" w:rsidRPr="00F15048">
        <w:rPr>
          <w:lang w:eastAsia="en-IN"/>
        </w:rPr>
        <w:t xml:space="preserve">over the specimen along the inner edges of the </w:t>
      </w:r>
      <w:proofErr w:type="spellStart"/>
      <w:r w:rsidR="002E35DC" w:rsidRPr="00F15048">
        <w:rPr>
          <w:lang w:eastAsia="en-IN"/>
        </w:rPr>
        <w:t>mold</w:t>
      </w:r>
      <w:proofErr w:type="spellEnd"/>
      <w:r w:rsidR="002E35DC" w:rsidRPr="00F15048">
        <w:rPr>
          <w:lang w:eastAsia="en-IN"/>
        </w:rPr>
        <w:t xml:space="preserve">, filling the remaining space </w:t>
      </w:r>
      <w:r w:rsidR="002E35DC"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2E35DC" w:rsidRPr="00F15048">
        <w:rPr>
          <w:b/>
          <w:bCs/>
          <w:lang w:eastAsia="en-IN"/>
        </w:rPr>
        <w:t>]</w:t>
      </w:r>
      <w:r w:rsidR="002E35DC" w:rsidRPr="00F15048">
        <w:rPr>
          <w:lang w:eastAsia="en-IN"/>
        </w:rPr>
        <w:t>.</w:t>
      </w:r>
    </w:p>
    <w:p w14:paraId="15B28ECC" w14:textId="3BE106F9" w:rsidR="00F70EC6" w:rsidRDefault="00F70EC6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icking up the second resin cup.</w:t>
      </w:r>
    </w:p>
    <w:p w14:paraId="3043178B" w14:textId="7E33021D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slowly pouring the </w:t>
      </w:r>
      <w:r w:rsidR="00F70EC6">
        <w:rPr>
          <w:lang w:val="en-IN" w:eastAsia="en-IN"/>
        </w:rPr>
        <w:t xml:space="preserve">second </w:t>
      </w:r>
      <w:r w:rsidRPr="00F15048">
        <w:rPr>
          <w:lang w:val="en-IN" w:eastAsia="en-IN"/>
        </w:rPr>
        <w:t>resin</w:t>
      </w:r>
      <w:r w:rsidR="00F70EC6">
        <w:rPr>
          <w:lang w:val="en-IN" w:eastAsia="en-IN"/>
        </w:rPr>
        <w:t>-catalyst</w:t>
      </w:r>
      <w:r w:rsidRPr="00F15048">
        <w:rPr>
          <w:lang w:val="en-IN" w:eastAsia="en-IN"/>
        </w:rPr>
        <w:t xml:space="preserve"> mix over the embedded specimen and around the </w:t>
      </w:r>
      <w:proofErr w:type="spellStart"/>
      <w:r w:rsidRPr="00F15048">
        <w:rPr>
          <w:lang w:val="en-IN" w:eastAsia="en-IN"/>
        </w:rPr>
        <w:t>mold</w:t>
      </w:r>
      <w:proofErr w:type="spellEnd"/>
      <w:r w:rsidRPr="00F15048">
        <w:rPr>
          <w:lang w:val="en-IN" w:eastAsia="en-IN"/>
        </w:rPr>
        <w:t xml:space="preserve"> edges.</w:t>
      </w:r>
    </w:p>
    <w:p w14:paraId="3F68D5DB" w14:textId="77777777" w:rsidR="00F70EC6" w:rsidRPr="00F15048" w:rsidRDefault="00F70EC6" w:rsidP="00F70EC6">
      <w:pPr>
        <w:pStyle w:val="ShotDescription"/>
        <w:ind w:firstLine="0"/>
        <w:rPr>
          <w:lang w:val="en-IN" w:eastAsia="en-IN"/>
        </w:rPr>
      </w:pPr>
    </w:p>
    <w:p w14:paraId="18EAFABA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Adjust the position of the specimen’s appendages such as legs, wings, or antennae as needed before the resin fully cures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09A17323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using fine-tipped tweezers to reposition the specimen's appendages carefully within the resin.</w:t>
      </w:r>
    </w:p>
    <w:p w14:paraId="34C44C77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3128C375" w14:textId="77777777" w:rsidR="002E35DC" w:rsidRDefault="002E35DC" w:rsidP="002E35DC"/>
    <w:p w14:paraId="03DF28F0" w14:textId="77777777" w:rsidR="002E35DC" w:rsidRDefault="002E35DC" w:rsidP="002E35DC"/>
    <w:p w14:paraId="231A5CA9" w14:textId="71C860FF" w:rsidR="006F5FCB" w:rsidRPr="006F5FCB" w:rsidRDefault="006F5FCB" w:rsidP="006F5FCB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6F5FCB">
        <w:rPr>
          <w:b/>
          <w:bCs/>
        </w:rPr>
        <w:t>Pressure Pot Processing and Final Product Finishing</w:t>
      </w:r>
    </w:p>
    <w:p w14:paraId="6605D6BF" w14:textId="5A90E1FF" w:rsidR="00F91994" w:rsidRDefault="00F91994" w:rsidP="00F9199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54CAA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9A15D0" w:rsidRPr="009A15D0">
        <w:rPr>
          <w:rFonts w:ascii="Calibri" w:eastAsia="Calibri" w:hAnsi="Calibri" w:cs="Calibri"/>
          <w:color w:val="auto"/>
          <w:highlight w:val="white"/>
          <w:lang w:val="en"/>
        </w:rPr>
        <w:t>Sarah Sittenauer</w:t>
      </w:r>
      <w:r w:rsidR="009A15D0">
        <w:rPr>
          <w:rFonts w:ascii="Calibri" w:eastAsia="Calibri" w:hAnsi="Calibri" w:cs="Calibri"/>
          <w:color w:val="auto"/>
          <w:lang w:val="en"/>
        </w:rPr>
        <w:t xml:space="preserve">, </w:t>
      </w:r>
      <w:r w:rsidR="00A54D60">
        <w:rPr>
          <w:rFonts w:ascii="Calibri" w:eastAsia="Calibri" w:hAnsi="Calibri" w:cs="Calibri"/>
          <w:color w:val="auto"/>
          <w:lang w:val="en"/>
        </w:rPr>
        <w:t>Macie Garza, Elise Hoffman, Allison Speed</w:t>
      </w:r>
      <w:r>
        <w:rPr>
          <w:rFonts w:cstheme="minorHAnsi"/>
        </w:rPr>
        <w:t xml:space="preserve"> </w:t>
      </w:r>
    </w:p>
    <w:p w14:paraId="57D9F4E9" w14:textId="77777777" w:rsidR="002E35DC" w:rsidRDefault="002E35DC" w:rsidP="002E35DC"/>
    <w:p w14:paraId="5F957DE9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Place a wooden block into the pressure pot to elevate the surface for positioning the silicone </w:t>
      </w:r>
      <w:proofErr w:type="spellStart"/>
      <w:r w:rsidRPr="00F15048">
        <w:rPr>
          <w:lang w:eastAsia="en-IN"/>
        </w:rPr>
        <w:t>molds</w:t>
      </w:r>
      <w:proofErr w:type="spellEnd"/>
      <w:r w:rsidRPr="00F15048">
        <w:rPr>
          <w:lang w:eastAsia="en-IN"/>
        </w:rPr>
        <w:t xml:space="preserve">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050C49BC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inserting a wooden block at the base of the pressure pot and adjusting it to lay flat.</w:t>
      </w:r>
    </w:p>
    <w:p w14:paraId="0DB62DE4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43756EF7" w14:textId="4408783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Close the pressure pot lid securely </w:t>
      </w:r>
      <w:r w:rsidR="008562EC" w:rsidRPr="008562EC">
        <w:rPr>
          <w:b/>
          <w:bCs/>
          <w:lang w:eastAsia="en-IN"/>
        </w:rPr>
        <w:t>[</w:t>
      </w:r>
      <w:r w:rsidR="008562EC">
        <w:rPr>
          <w:b/>
          <w:bCs/>
          <w:lang w:eastAsia="en-IN"/>
        </w:rPr>
        <w:t>1</w:t>
      </w:r>
      <w:r w:rsidR="008562EC" w:rsidRPr="008562EC">
        <w:rPr>
          <w:b/>
          <w:bCs/>
          <w:lang w:eastAsia="en-IN"/>
        </w:rPr>
        <w:t>]</w:t>
      </w:r>
      <w:r w:rsidR="008562EC">
        <w:rPr>
          <w:b/>
          <w:bCs/>
          <w:lang w:eastAsia="en-IN"/>
        </w:rPr>
        <w:t>.</w:t>
      </w:r>
      <w:r w:rsidR="008562EC">
        <w:rPr>
          <w:lang w:eastAsia="en-IN"/>
        </w:rPr>
        <w:t xml:space="preserve"> A</w:t>
      </w:r>
      <w:r w:rsidR="008562EC" w:rsidRPr="00F15048">
        <w:rPr>
          <w:lang w:eastAsia="en-IN"/>
        </w:rPr>
        <w:t xml:space="preserve">pply </w:t>
      </w:r>
      <w:r w:rsidRPr="00F15048">
        <w:rPr>
          <w:lang w:eastAsia="en-IN"/>
        </w:rPr>
        <w:t>pressure until the gauge reads 60 pounds per square inch</w:t>
      </w:r>
      <w:r w:rsidR="008562EC">
        <w:rPr>
          <w:lang w:eastAsia="en-IN"/>
        </w:rPr>
        <w:t xml:space="preserve"> and incubate for </w:t>
      </w:r>
      <w:r w:rsidRPr="00F15048">
        <w:rPr>
          <w:lang w:eastAsia="en-IN"/>
        </w:rPr>
        <w:t xml:space="preserve">approximately 24 hours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0B2EC00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closing and locking the lid of the pressure pot.</w:t>
      </w:r>
    </w:p>
    <w:p w14:paraId="1B891B78" w14:textId="210B481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adjusting the pressure dial.</w:t>
      </w:r>
    </w:p>
    <w:p w14:paraId="447E33FB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75EF7F0A" w14:textId="589E12D6" w:rsidR="002E35DC" w:rsidRPr="00F15048" w:rsidRDefault="008562E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2E35DC" w:rsidRPr="00F15048">
        <w:rPr>
          <w:lang w:eastAsia="en-IN"/>
        </w:rPr>
        <w:t xml:space="preserve">elease the pressure from the pot </w:t>
      </w:r>
      <w:r w:rsidRPr="008562E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562E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2E35DC" w:rsidRPr="00F15048">
        <w:rPr>
          <w:lang w:eastAsia="en-IN"/>
        </w:rPr>
        <w:t xml:space="preserve">and carefully remove the </w:t>
      </w:r>
      <w:proofErr w:type="spellStart"/>
      <w:r w:rsidR="002E35DC" w:rsidRPr="00F15048">
        <w:rPr>
          <w:lang w:eastAsia="en-IN"/>
        </w:rPr>
        <w:t>molds</w:t>
      </w:r>
      <w:proofErr w:type="spellEnd"/>
      <w:r w:rsidR="002E35DC" w:rsidRPr="00F15048">
        <w:rPr>
          <w:lang w:eastAsia="en-IN"/>
        </w:rPr>
        <w:t xml:space="preserve"> </w:t>
      </w:r>
      <w:r w:rsidR="002E35DC" w:rsidRPr="00F150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2E35DC" w:rsidRPr="00F15048">
        <w:rPr>
          <w:b/>
          <w:bCs/>
          <w:lang w:eastAsia="en-IN"/>
        </w:rPr>
        <w:t>]</w:t>
      </w:r>
      <w:r w:rsidR="002E35DC" w:rsidRPr="00F15048">
        <w:rPr>
          <w:lang w:eastAsia="en-IN"/>
        </w:rPr>
        <w:t>.</w:t>
      </w:r>
    </w:p>
    <w:p w14:paraId="4CFB142B" w14:textId="77777777" w:rsidR="008562E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turning the release valve</w:t>
      </w:r>
      <w:r w:rsidR="008562EC">
        <w:rPr>
          <w:lang w:val="en-IN" w:eastAsia="en-IN"/>
        </w:rPr>
        <w:t>.</w:t>
      </w:r>
    </w:p>
    <w:p w14:paraId="7FE9A887" w14:textId="1F86A72D" w:rsidR="002E35DC" w:rsidRDefault="008562E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l</w:t>
      </w:r>
      <w:r w:rsidR="002E35DC" w:rsidRPr="00F15048">
        <w:rPr>
          <w:lang w:val="en-IN" w:eastAsia="en-IN"/>
        </w:rPr>
        <w:t xml:space="preserve">ifting out the </w:t>
      </w:r>
      <w:proofErr w:type="spellStart"/>
      <w:r w:rsidR="002E35DC" w:rsidRPr="00F15048">
        <w:rPr>
          <w:lang w:val="en-IN" w:eastAsia="en-IN"/>
        </w:rPr>
        <w:t>molds</w:t>
      </w:r>
      <w:proofErr w:type="spellEnd"/>
      <w:r w:rsidR="002E35DC" w:rsidRPr="00F15048">
        <w:rPr>
          <w:lang w:val="en-IN" w:eastAsia="en-IN"/>
        </w:rPr>
        <w:t xml:space="preserve"> from the pressure pot.</w:t>
      </w:r>
    </w:p>
    <w:p w14:paraId="54E03D11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41F333A9" w14:textId="77777777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Take the hardened resin blocks out of the silicone </w:t>
      </w:r>
      <w:proofErr w:type="spellStart"/>
      <w:r w:rsidRPr="00F15048">
        <w:rPr>
          <w:lang w:eastAsia="en-IN"/>
        </w:rPr>
        <w:t>molds</w:t>
      </w:r>
      <w:proofErr w:type="spellEnd"/>
      <w:r w:rsidRPr="00F15048">
        <w:rPr>
          <w:lang w:eastAsia="en-IN"/>
        </w:rPr>
        <w:t xml:space="preserve"> and allow them to rest at room temperature until further processing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>.</w:t>
      </w:r>
    </w:p>
    <w:p w14:paraId="2A11B489" w14:textId="5CF1B248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</w:t>
      </w:r>
      <w:r w:rsidR="008562EC">
        <w:rPr>
          <w:lang w:val="en-IN" w:eastAsia="en-IN"/>
        </w:rPr>
        <w:t xml:space="preserve">taking out </w:t>
      </w:r>
      <w:r w:rsidRPr="00F15048">
        <w:rPr>
          <w:lang w:val="en-IN" w:eastAsia="en-IN"/>
        </w:rPr>
        <w:t>the resin blocks and setting them on a work surface.</w:t>
      </w:r>
    </w:p>
    <w:p w14:paraId="2D609EDA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0447B2F5" w14:textId="7945DC44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Using a bandsaw, cut the resin blocks to the desired dimensions </w:t>
      </w:r>
      <w:r w:rsidRPr="00F15048">
        <w:rPr>
          <w:b/>
          <w:bCs/>
          <w:lang w:eastAsia="en-IN"/>
        </w:rPr>
        <w:t>[1]</w:t>
      </w:r>
      <w:r w:rsidR="008562EC">
        <w:rPr>
          <w:lang w:eastAsia="en-IN"/>
        </w:rPr>
        <w:t xml:space="preserve"> and s</w:t>
      </w:r>
      <w:r w:rsidR="008562EC" w:rsidRPr="00F15048">
        <w:rPr>
          <w:lang w:eastAsia="en-IN"/>
        </w:rPr>
        <w:t xml:space="preserve">and all six sides of each resin block using a disc sander </w:t>
      </w:r>
      <w:r w:rsidR="008562EC" w:rsidRPr="00F15048">
        <w:rPr>
          <w:b/>
          <w:bCs/>
          <w:lang w:eastAsia="en-IN"/>
        </w:rPr>
        <w:t>[1]</w:t>
      </w:r>
      <w:r w:rsidR="008562EC" w:rsidRPr="00F15048">
        <w:rPr>
          <w:lang w:eastAsia="en-IN"/>
        </w:rPr>
        <w:t>.</w:t>
      </w:r>
    </w:p>
    <w:p w14:paraId="4DA9038C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operating a bandsaw to trim the resin block edges evenly.</w:t>
      </w:r>
    </w:p>
    <w:p w14:paraId="3FBB8A40" w14:textId="77777777" w:rsidR="008562EC" w:rsidRDefault="008562EC" w:rsidP="008562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sanding each side of the resin block using a disc sander.</w:t>
      </w:r>
    </w:p>
    <w:p w14:paraId="1389ED70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67F9E195" w14:textId="4769354E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>Repeat sanding on all sides with a 4 by 30</w:t>
      </w:r>
      <w:r w:rsidR="008562EC">
        <w:rPr>
          <w:lang w:eastAsia="en-IN"/>
        </w:rPr>
        <w:t>-</w:t>
      </w:r>
      <w:r w:rsidRPr="00F15048">
        <w:rPr>
          <w:lang w:eastAsia="en-IN"/>
        </w:rPr>
        <w:t>inch 600 grit belt sander, then with a 1 by 30</w:t>
      </w:r>
      <w:r w:rsidR="008562EC">
        <w:rPr>
          <w:lang w:eastAsia="en-IN"/>
        </w:rPr>
        <w:t>-</w:t>
      </w:r>
      <w:r w:rsidRPr="00F15048">
        <w:rPr>
          <w:lang w:eastAsia="en-IN"/>
        </w:rPr>
        <w:t xml:space="preserve">inch 2000 grit belt sander </w:t>
      </w:r>
      <w:r w:rsidRPr="00F15048">
        <w:rPr>
          <w:b/>
          <w:bCs/>
          <w:lang w:eastAsia="en-IN"/>
        </w:rPr>
        <w:t>[</w:t>
      </w:r>
      <w:r w:rsidR="008562EC">
        <w:rPr>
          <w:b/>
          <w:bCs/>
          <w:lang w:eastAsia="en-IN"/>
        </w:rPr>
        <w:t>1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2E7CEC2E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sanding the resin block again with a 4 x 30 inch 600 grit belt sander.</w:t>
      </w:r>
    </w:p>
    <w:p w14:paraId="5EE24CA4" w14:textId="77777777" w:rsidR="008562EC" w:rsidRDefault="008562EC" w:rsidP="008562EC">
      <w:pPr>
        <w:pStyle w:val="Narration"/>
        <w:ind w:firstLine="0"/>
        <w:rPr>
          <w:lang w:eastAsia="en-IN"/>
        </w:rPr>
      </w:pPr>
    </w:p>
    <w:p w14:paraId="2A46EDC3" w14:textId="70C58DD2" w:rsidR="002E35DC" w:rsidRPr="00F15048" w:rsidRDefault="008562EC" w:rsidP="002E35D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g</w:t>
      </w:r>
      <w:r w:rsidR="002E35DC" w:rsidRPr="00F15048">
        <w:rPr>
          <w:lang w:eastAsia="en-IN"/>
        </w:rPr>
        <w:t xml:space="preserve">ently press a red </w:t>
      </w:r>
      <w:proofErr w:type="spellStart"/>
      <w:r w:rsidR="002E35DC" w:rsidRPr="00F15048">
        <w:rPr>
          <w:lang w:eastAsia="en-IN"/>
        </w:rPr>
        <w:t>aluminum</w:t>
      </w:r>
      <w:proofErr w:type="spellEnd"/>
      <w:r w:rsidR="002E35DC" w:rsidRPr="00F15048">
        <w:rPr>
          <w:lang w:eastAsia="en-IN"/>
        </w:rPr>
        <w:t xml:space="preserve"> oxide buffing polish stick against the spinning buffing </w:t>
      </w:r>
      <w:r w:rsidR="002E35DC" w:rsidRPr="00F15048">
        <w:rPr>
          <w:lang w:eastAsia="en-IN"/>
        </w:rPr>
        <w:lastRenderedPageBreak/>
        <w:t xml:space="preserve">wheel for a few seconds </w:t>
      </w:r>
      <w:r w:rsidR="002E35DC" w:rsidRPr="00F15048">
        <w:rPr>
          <w:b/>
          <w:bCs/>
          <w:lang w:eastAsia="en-IN"/>
        </w:rPr>
        <w:t>[1]</w:t>
      </w:r>
      <w:r w:rsidR="002E35DC" w:rsidRPr="00F15048">
        <w:rPr>
          <w:lang w:eastAsia="en-IN"/>
        </w:rPr>
        <w:t xml:space="preserve">. Then, hold the resin block against the buffing wheel at a 45-degree angle to begin polishing </w:t>
      </w:r>
      <w:r w:rsidR="002E35DC" w:rsidRPr="00F15048">
        <w:rPr>
          <w:b/>
          <w:bCs/>
          <w:lang w:eastAsia="en-IN"/>
        </w:rPr>
        <w:t>[2]</w:t>
      </w:r>
      <w:r w:rsidR="002E35DC" w:rsidRPr="00F15048">
        <w:rPr>
          <w:lang w:eastAsia="en-IN"/>
        </w:rPr>
        <w:t>.</w:t>
      </w:r>
    </w:p>
    <w:p w14:paraId="7E1C2921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 xml:space="preserve">Talent applying red </w:t>
      </w:r>
      <w:proofErr w:type="spellStart"/>
      <w:r w:rsidRPr="00F15048">
        <w:rPr>
          <w:lang w:val="en-IN" w:eastAsia="en-IN"/>
        </w:rPr>
        <w:t>aluminum</w:t>
      </w:r>
      <w:proofErr w:type="spellEnd"/>
      <w:r w:rsidRPr="00F15048">
        <w:rPr>
          <w:lang w:val="en-IN" w:eastAsia="en-IN"/>
        </w:rPr>
        <w:t xml:space="preserve"> oxide polish to the buffing wheel.</w:t>
      </w:r>
    </w:p>
    <w:p w14:paraId="1962C848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polishing the resin block by holding it at an angle against the spinning buffing wheel.</w:t>
      </w:r>
    </w:p>
    <w:p w14:paraId="2691D70B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7DAA3E34" w14:textId="4C8AEAE2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>Use a cloth or fabric to wipe off excess polish from all sides of the resin block</w:t>
      </w:r>
      <w:r w:rsidR="008562EC">
        <w:rPr>
          <w:lang w:eastAsia="en-IN"/>
        </w:rPr>
        <w:t xml:space="preserve"> </w:t>
      </w:r>
      <w:r w:rsidRPr="00F15048">
        <w:rPr>
          <w:b/>
          <w:bCs/>
          <w:lang w:eastAsia="en-IN"/>
        </w:rPr>
        <w:t>[1</w:t>
      </w:r>
      <w:r w:rsidR="008562EC">
        <w:rPr>
          <w:b/>
          <w:bCs/>
          <w:lang w:eastAsia="en-IN"/>
        </w:rPr>
        <w:t>-TXT</w:t>
      </w:r>
      <w:r w:rsidRPr="00F15048">
        <w:rPr>
          <w:b/>
          <w:bCs/>
          <w:lang w:eastAsia="en-IN"/>
        </w:rPr>
        <w:t>]</w:t>
      </w:r>
      <w:r w:rsidRPr="00F15048">
        <w:rPr>
          <w:lang w:eastAsia="en-IN"/>
        </w:rPr>
        <w:t>.</w:t>
      </w:r>
    </w:p>
    <w:p w14:paraId="07215F1C" w14:textId="490E7F28" w:rsidR="002E35DC" w:rsidRPr="008562E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wiping the resin block with a cloth to remove polish residue.</w:t>
      </w:r>
      <w:r w:rsidR="008562EC" w:rsidRPr="008562EC">
        <w:rPr>
          <w:b/>
          <w:bCs/>
          <w:lang w:val="en-IN" w:eastAsia="en-IN"/>
        </w:rPr>
        <w:t xml:space="preserve"> TXT: </w:t>
      </w:r>
      <w:r w:rsidR="008562EC" w:rsidRPr="008562EC">
        <w:rPr>
          <w:b/>
          <w:bCs/>
          <w:lang w:eastAsia="en-IN"/>
        </w:rPr>
        <w:t>Repeat as needed to obtain a clear surface</w:t>
      </w:r>
    </w:p>
    <w:p w14:paraId="1C34F37C" w14:textId="77777777" w:rsidR="008562EC" w:rsidRPr="00F15048" w:rsidRDefault="008562EC" w:rsidP="008562EC">
      <w:pPr>
        <w:pStyle w:val="ShotDescription"/>
        <w:ind w:firstLine="0"/>
        <w:rPr>
          <w:lang w:val="en-IN" w:eastAsia="en-IN"/>
        </w:rPr>
      </w:pPr>
    </w:p>
    <w:p w14:paraId="264A5F5C" w14:textId="445CFF4B" w:rsidR="002E35DC" w:rsidRPr="00F15048" w:rsidRDefault="002E35DC" w:rsidP="002E35DC">
      <w:pPr>
        <w:pStyle w:val="Narration"/>
        <w:numPr>
          <w:ilvl w:val="1"/>
          <w:numId w:val="3"/>
        </w:numPr>
        <w:rPr>
          <w:lang w:eastAsia="en-IN"/>
        </w:rPr>
      </w:pPr>
      <w:r w:rsidRPr="00F15048">
        <w:rPr>
          <w:lang w:eastAsia="en-IN"/>
        </w:rPr>
        <w:t xml:space="preserve">Repeat the polishing steps using a second buffing wheel and a white diamond polish </w:t>
      </w:r>
      <w:r w:rsidRPr="00F15048">
        <w:rPr>
          <w:b/>
          <w:bCs/>
          <w:lang w:eastAsia="en-IN"/>
        </w:rPr>
        <w:t>[1]</w:t>
      </w:r>
      <w:r w:rsidRPr="00F15048">
        <w:rPr>
          <w:lang w:eastAsia="en-IN"/>
        </w:rPr>
        <w:t xml:space="preserve"> </w:t>
      </w:r>
      <w:r w:rsidR="008562EC">
        <w:rPr>
          <w:lang w:eastAsia="en-IN"/>
        </w:rPr>
        <w:t>and c</w:t>
      </w:r>
      <w:r w:rsidRPr="00F15048">
        <w:rPr>
          <w:lang w:eastAsia="en-IN"/>
        </w:rPr>
        <w:t>ontinue polishing until the colored overcast from the red polish is completely removed</w:t>
      </w:r>
      <w:r w:rsidR="008562EC">
        <w:rPr>
          <w:lang w:eastAsia="en-IN"/>
        </w:rPr>
        <w:t xml:space="preserve"> </w:t>
      </w:r>
      <w:r w:rsidRPr="00F15048">
        <w:rPr>
          <w:b/>
          <w:bCs/>
          <w:lang w:eastAsia="en-IN"/>
        </w:rPr>
        <w:t>[2]</w:t>
      </w:r>
      <w:r w:rsidRPr="00F15048">
        <w:rPr>
          <w:lang w:eastAsia="en-IN"/>
        </w:rPr>
        <w:t>.</w:t>
      </w:r>
    </w:p>
    <w:p w14:paraId="0E390A04" w14:textId="77777777" w:rsidR="002E35DC" w:rsidRDefault="002E35D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5048">
        <w:rPr>
          <w:lang w:val="en-IN" w:eastAsia="en-IN"/>
        </w:rPr>
        <w:t>Talent applying white diamond polish to a second buffing wheel.</w:t>
      </w:r>
    </w:p>
    <w:p w14:paraId="3D41FAC5" w14:textId="22430C5A" w:rsidR="002E35DC" w:rsidRPr="00F15048" w:rsidRDefault="008562EC" w:rsidP="002E35D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2E35DC" w:rsidRPr="00F15048">
        <w:rPr>
          <w:lang w:val="en-IN" w:eastAsia="en-IN"/>
        </w:rPr>
        <w:t>the resin block appear</w:t>
      </w:r>
      <w:r>
        <w:rPr>
          <w:lang w:val="en-IN" w:eastAsia="en-IN"/>
        </w:rPr>
        <w:t>ing</w:t>
      </w:r>
      <w:r w:rsidR="002E35DC" w:rsidRPr="00F15048">
        <w:rPr>
          <w:lang w:val="en-IN" w:eastAsia="en-IN"/>
        </w:rPr>
        <w:t xml:space="preserve"> optically clear and free of red tin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F8D840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D55721D" w14:textId="46DB7322" w:rsidR="00F91994" w:rsidRDefault="00F91994" w:rsidP="00F91994">
      <w:pPr>
        <w:pStyle w:val="Narration"/>
        <w:numPr>
          <w:ilvl w:val="1"/>
          <w:numId w:val="3"/>
        </w:numPr>
      </w:pPr>
      <w:r>
        <w:t xml:space="preserve">Successfully embedded specimens were surrounded by clear and </w:t>
      </w:r>
      <w:proofErr w:type="spellStart"/>
      <w:r>
        <w:t>colorless</w:t>
      </w:r>
      <w:proofErr w:type="spellEnd"/>
      <w:r>
        <w:t xml:space="preserve"> resin, with all sides smooth and the specimen clearly visible from any angle of the resin block </w:t>
      </w:r>
      <w:r w:rsidRPr="00675498">
        <w:rPr>
          <w:b/>
        </w:rPr>
        <w:t>[</w:t>
      </w:r>
      <w:r>
        <w:rPr>
          <w:b/>
        </w:rPr>
        <w:t>1</w:t>
      </w:r>
      <w:r w:rsidRPr="00675498">
        <w:rPr>
          <w:b/>
        </w:rPr>
        <w:t>]</w:t>
      </w:r>
      <w:r>
        <w:t>.</w:t>
      </w:r>
    </w:p>
    <w:p w14:paraId="22078692" w14:textId="77777777" w:rsidR="00F91994" w:rsidRDefault="00F91994" w:rsidP="00F91994"/>
    <w:p w14:paraId="15C2662F" w14:textId="0340972C" w:rsidR="00F91994" w:rsidRDefault="00F91994" w:rsidP="00F91994">
      <w:pPr>
        <w:pStyle w:val="ShotDescription"/>
        <w:numPr>
          <w:ilvl w:val="2"/>
          <w:numId w:val="3"/>
        </w:numPr>
      </w:pPr>
      <w:r>
        <w:t xml:space="preserve">LAB MEDIA: Figure 6. </w:t>
      </w:r>
      <w:r w:rsidRPr="00F91994">
        <w:rPr>
          <w:i/>
          <w:iCs/>
          <w:color w:val="3333FF"/>
        </w:rPr>
        <w:t xml:space="preserve">Video editor: Show “Triatoma </w:t>
      </w:r>
      <w:proofErr w:type="spellStart"/>
      <w:r w:rsidRPr="00F91994">
        <w:rPr>
          <w:i/>
          <w:iCs/>
          <w:color w:val="3333FF"/>
        </w:rPr>
        <w:t>gerstaeckeri</w:t>
      </w:r>
      <w:proofErr w:type="spellEnd"/>
      <w:r w:rsidRPr="00F91994">
        <w:rPr>
          <w:i/>
          <w:iCs/>
          <w:color w:val="3333FF"/>
        </w:rPr>
        <w:t xml:space="preserve">” and “Triatoma </w:t>
      </w:r>
      <w:proofErr w:type="spellStart"/>
      <w:r w:rsidRPr="00F91994">
        <w:rPr>
          <w:i/>
          <w:iCs/>
          <w:color w:val="3333FF"/>
        </w:rPr>
        <w:t>sanguisuga</w:t>
      </w:r>
      <w:proofErr w:type="spellEnd"/>
      <w:r w:rsidRPr="00F91994">
        <w:rPr>
          <w:i/>
          <w:iCs/>
          <w:color w:val="3333FF"/>
        </w:rPr>
        <w:t>” images</w:t>
      </w:r>
    </w:p>
    <w:p w14:paraId="340FB312" w14:textId="77777777" w:rsidR="00F91994" w:rsidRDefault="00F91994" w:rsidP="00F91994">
      <w:pPr>
        <w:pStyle w:val="Narration"/>
        <w:ind w:firstLine="0"/>
      </w:pPr>
    </w:p>
    <w:p w14:paraId="2BA0C8B2" w14:textId="368DCB0B" w:rsidR="00F91994" w:rsidRDefault="00F91994" w:rsidP="00F91994">
      <w:pPr>
        <w:pStyle w:val="Narration"/>
        <w:numPr>
          <w:ilvl w:val="1"/>
          <w:numId w:val="3"/>
        </w:numPr>
      </w:pPr>
      <w:r>
        <w:t xml:space="preserve">Features important for identification, such as color patterns, scale shape and size, and other anatomical details, were visible </w:t>
      </w:r>
      <w:r w:rsidRPr="00675498">
        <w:rPr>
          <w:b/>
        </w:rPr>
        <w:t>[1]</w:t>
      </w:r>
      <w:r>
        <w:t>.</w:t>
      </w:r>
    </w:p>
    <w:p w14:paraId="52402C1B" w14:textId="77777777" w:rsidR="00F91994" w:rsidRDefault="00F91994" w:rsidP="00F91994"/>
    <w:p w14:paraId="00E4DD89" w14:textId="0DC8E92C" w:rsidR="00AD3B41" w:rsidRPr="00495959" w:rsidRDefault="00F91994" w:rsidP="00F91994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6. </w:t>
      </w:r>
      <w:r w:rsidRPr="00F91994">
        <w:rPr>
          <w:i/>
          <w:iCs/>
          <w:color w:val="3333FF"/>
        </w:rPr>
        <w:t>Video editor: Zoom in on the specimens in “</w:t>
      </w:r>
      <w:proofErr w:type="spellStart"/>
      <w:r w:rsidRPr="00F91994">
        <w:rPr>
          <w:i/>
          <w:iCs/>
          <w:color w:val="3333FF"/>
        </w:rPr>
        <w:t>Rhodnius</w:t>
      </w:r>
      <w:proofErr w:type="spellEnd"/>
      <w:r w:rsidRPr="00F91994">
        <w:rPr>
          <w:i/>
          <w:iCs/>
          <w:color w:val="3333FF"/>
        </w:rPr>
        <w:t xml:space="preserve"> </w:t>
      </w:r>
      <w:proofErr w:type="spellStart"/>
      <w:r w:rsidRPr="00F91994">
        <w:rPr>
          <w:i/>
          <w:iCs/>
          <w:color w:val="3333FF"/>
        </w:rPr>
        <w:t>prolixus</w:t>
      </w:r>
      <w:proofErr w:type="spellEnd"/>
      <w:r w:rsidRPr="00F91994">
        <w:rPr>
          <w:i/>
          <w:iCs/>
          <w:color w:val="3333FF"/>
        </w:rPr>
        <w:t>” block</w:t>
      </w: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3108E" w14:textId="77777777" w:rsidR="00D26B5B" w:rsidRDefault="00D26B5B">
      <w:r>
        <w:separator/>
      </w:r>
    </w:p>
    <w:p w14:paraId="739EDA6B" w14:textId="77777777" w:rsidR="00D26B5B" w:rsidRDefault="00D26B5B"/>
  </w:endnote>
  <w:endnote w:type="continuationSeparator" w:id="0">
    <w:p w14:paraId="78BF9818" w14:textId="77777777" w:rsidR="00D26B5B" w:rsidRDefault="00D26B5B">
      <w:r>
        <w:continuationSeparator/>
      </w:r>
    </w:p>
    <w:p w14:paraId="693ACC59" w14:textId="77777777" w:rsidR="00D26B5B" w:rsidRDefault="00D26B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951D65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639F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91994">
      <w:rPr>
        <w:rFonts w:cstheme="minorHAnsi"/>
      </w:rPr>
      <w:t xml:space="preserve">                       November 1</w:t>
    </w:r>
    <w:r w:rsidR="00454CAA">
      <w:rPr>
        <w:rFonts w:cstheme="minorHAnsi"/>
      </w:rPr>
      <w:t>9</w:t>
    </w:r>
    <w:r w:rsidR="00F91994">
      <w:rPr>
        <w:rFonts w:cstheme="minorHAnsi"/>
      </w:rPr>
      <w:t xml:space="preserve">, </w:t>
    </w:r>
    <w:proofErr w:type="gramStart"/>
    <w:r w:rsidR="00F9199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20F29" w14:textId="77777777" w:rsidR="00D26B5B" w:rsidRDefault="00D26B5B">
      <w:r>
        <w:separator/>
      </w:r>
    </w:p>
    <w:p w14:paraId="7B7C8476" w14:textId="77777777" w:rsidR="00D26B5B" w:rsidRDefault="00D26B5B"/>
  </w:footnote>
  <w:footnote w:type="continuationSeparator" w:id="0">
    <w:p w14:paraId="62890E26" w14:textId="77777777" w:rsidR="00D26B5B" w:rsidRDefault="00D26B5B">
      <w:r>
        <w:continuationSeparator/>
      </w:r>
    </w:p>
    <w:p w14:paraId="3EF0A70A" w14:textId="77777777" w:rsidR="00D26B5B" w:rsidRDefault="00D26B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44B23F0" w:rsidR="00336C61" w:rsidRPr="006D3AC7" w:rsidRDefault="00336C61" w:rsidP="00F9199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F9199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E31"/>
    <w:rsid w:val="0006309D"/>
    <w:rsid w:val="00074929"/>
    <w:rsid w:val="00083792"/>
    <w:rsid w:val="00085F90"/>
    <w:rsid w:val="0008613B"/>
    <w:rsid w:val="0008630D"/>
    <w:rsid w:val="00090873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294"/>
    <w:rsid w:val="000E236A"/>
    <w:rsid w:val="000E2BA4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484A"/>
    <w:rsid w:val="002152AB"/>
    <w:rsid w:val="00226089"/>
    <w:rsid w:val="00226866"/>
    <w:rsid w:val="00235BA9"/>
    <w:rsid w:val="00236E0A"/>
    <w:rsid w:val="002422D6"/>
    <w:rsid w:val="002448C1"/>
    <w:rsid w:val="00244CDB"/>
    <w:rsid w:val="00247BFF"/>
    <w:rsid w:val="00251AF3"/>
    <w:rsid w:val="0025310D"/>
    <w:rsid w:val="00253740"/>
    <w:rsid w:val="002544F1"/>
    <w:rsid w:val="002553AE"/>
    <w:rsid w:val="002617AD"/>
    <w:rsid w:val="00264483"/>
    <w:rsid w:val="00264B3C"/>
    <w:rsid w:val="00265C44"/>
    <w:rsid w:val="00265EAD"/>
    <w:rsid w:val="00265F76"/>
    <w:rsid w:val="002759CC"/>
    <w:rsid w:val="002773BA"/>
    <w:rsid w:val="00277C90"/>
    <w:rsid w:val="00277F11"/>
    <w:rsid w:val="00283E3E"/>
    <w:rsid w:val="002851C5"/>
    <w:rsid w:val="002853F2"/>
    <w:rsid w:val="00287206"/>
    <w:rsid w:val="00292508"/>
    <w:rsid w:val="002929B8"/>
    <w:rsid w:val="00294464"/>
    <w:rsid w:val="00296190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4F13"/>
    <w:rsid w:val="002C54DB"/>
    <w:rsid w:val="002D48BB"/>
    <w:rsid w:val="002D52A1"/>
    <w:rsid w:val="002E35DC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377DE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5BB"/>
    <w:rsid w:val="003A1109"/>
    <w:rsid w:val="003A49C2"/>
    <w:rsid w:val="003A661A"/>
    <w:rsid w:val="003B00BE"/>
    <w:rsid w:val="003B3E2A"/>
    <w:rsid w:val="003B4CD0"/>
    <w:rsid w:val="003B5E26"/>
    <w:rsid w:val="003C1044"/>
    <w:rsid w:val="003C16AA"/>
    <w:rsid w:val="003C2AEF"/>
    <w:rsid w:val="003C32EC"/>
    <w:rsid w:val="003D0847"/>
    <w:rsid w:val="003D0FD6"/>
    <w:rsid w:val="003D40E8"/>
    <w:rsid w:val="003E2BC9"/>
    <w:rsid w:val="003E4B95"/>
    <w:rsid w:val="003E595B"/>
    <w:rsid w:val="003F4B52"/>
    <w:rsid w:val="004018D8"/>
    <w:rsid w:val="004034B6"/>
    <w:rsid w:val="004114EA"/>
    <w:rsid w:val="00414B4F"/>
    <w:rsid w:val="00414D7A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CAA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074C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2761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6D14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5FCB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91D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35CE"/>
    <w:rsid w:val="00854056"/>
    <w:rsid w:val="00854994"/>
    <w:rsid w:val="008562EC"/>
    <w:rsid w:val="00860BC3"/>
    <w:rsid w:val="008672DA"/>
    <w:rsid w:val="00871F2E"/>
    <w:rsid w:val="00873D1A"/>
    <w:rsid w:val="008752B8"/>
    <w:rsid w:val="00875BE8"/>
    <w:rsid w:val="00877B88"/>
    <w:rsid w:val="00877DE6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64AD"/>
    <w:rsid w:val="008E74F7"/>
    <w:rsid w:val="008E7C44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951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15D0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D1E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4D60"/>
    <w:rsid w:val="00A60320"/>
    <w:rsid w:val="00A622CC"/>
    <w:rsid w:val="00A639F6"/>
    <w:rsid w:val="00A64D8E"/>
    <w:rsid w:val="00A72FC5"/>
    <w:rsid w:val="00A730E3"/>
    <w:rsid w:val="00A77CF6"/>
    <w:rsid w:val="00A82938"/>
    <w:rsid w:val="00A84BA8"/>
    <w:rsid w:val="00A84C50"/>
    <w:rsid w:val="00A91283"/>
    <w:rsid w:val="00AA132F"/>
    <w:rsid w:val="00AA2236"/>
    <w:rsid w:val="00AB3338"/>
    <w:rsid w:val="00AB79D6"/>
    <w:rsid w:val="00AC16C3"/>
    <w:rsid w:val="00AC1A74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7AEB"/>
    <w:rsid w:val="00B807E5"/>
    <w:rsid w:val="00B847A0"/>
    <w:rsid w:val="00B87BC5"/>
    <w:rsid w:val="00B87D12"/>
    <w:rsid w:val="00B9293F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F2B"/>
    <w:rsid w:val="00C2620F"/>
    <w:rsid w:val="00C31AD6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3CCB"/>
    <w:rsid w:val="00C9250E"/>
    <w:rsid w:val="00C96FC6"/>
    <w:rsid w:val="00C97533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B5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F1D"/>
    <w:rsid w:val="00D75084"/>
    <w:rsid w:val="00D75193"/>
    <w:rsid w:val="00D7547B"/>
    <w:rsid w:val="00D80DEB"/>
    <w:rsid w:val="00D82AC1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5F02"/>
    <w:rsid w:val="00DF6EE3"/>
    <w:rsid w:val="00E01248"/>
    <w:rsid w:val="00E04EFB"/>
    <w:rsid w:val="00E072C2"/>
    <w:rsid w:val="00E14EA9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2DF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710D"/>
    <w:rsid w:val="00F70EC6"/>
    <w:rsid w:val="00F728FB"/>
    <w:rsid w:val="00F734E7"/>
    <w:rsid w:val="00F7561F"/>
    <w:rsid w:val="00F76A1C"/>
    <w:rsid w:val="00F80FD0"/>
    <w:rsid w:val="00F8149F"/>
    <w:rsid w:val="00F83448"/>
    <w:rsid w:val="00F917CF"/>
    <w:rsid w:val="00F91994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E35D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E35D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E35D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E35D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E35D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E35D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078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866</Words>
  <Characters>9911</Characters>
  <Application>Microsoft Office Word</Application>
  <DocSecurity>0</DocSecurity>
  <Lines>262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9T10:21:00Z</dcterms:created>
  <dcterms:modified xsi:type="dcterms:W3CDTF">2025-11-1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